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F76F33" w14:textId="77777777" w:rsidR="009F2516" w:rsidRPr="00C94D81" w:rsidRDefault="009F2516" w:rsidP="00352DF0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bCs/>
          <w:color w:val="044864"/>
          <w:sz w:val="18"/>
          <w:szCs w:val="18"/>
        </w:rPr>
      </w:pPr>
      <w:r w:rsidRPr="00C94D81">
        <w:rPr>
          <w:rFonts w:ascii="Arial" w:eastAsia="Times New Roman" w:hAnsi="Arial" w:cs="Arial"/>
          <w:b/>
          <w:bCs/>
          <w:noProof/>
          <w:color w:val="044864"/>
          <w:sz w:val="18"/>
          <w:szCs w:val="18"/>
        </w:rPr>
        <w:drawing>
          <wp:inline distT="0" distB="0" distL="0" distR="0" wp14:anchorId="3A58D617" wp14:editId="7D1A102F">
            <wp:extent cx="3098800" cy="95418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ty of Champions Logo with Mayor's Nam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8800" cy="95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1DE55" w14:textId="7655E7F3" w:rsidR="0064303B" w:rsidRPr="008203D3" w:rsidRDefault="004676FE" w:rsidP="00044BB4">
      <w:pPr>
        <w:autoSpaceDE w:val="0"/>
        <w:autoSpaceDN w:val="0"/>
        <w:adjustRightInd w:val="0"/>
        <w:ind w:right="-540"/>
        <w:rPr>
          <w:rFonts w:ascii="Arial" w:eastAsia="Times New Roman" w:hAnsi="Arial" w:cs="Arial"/>
        </w:rPr>
      </w:pPr>
      <w:r w:rsidRPr="008203D3">
        <w:rPr>
          <w:rFonts w:ascii="Arial" w:eastAsia="Times New Roman" w:hAnsi="Arial" w:cs="Arial"/>
          <w:b/>
          <w:bCs/>
        </w:rPr>
        <w:t>CHILDCARE ATTENDANT, PART-TIME</w:t>
      </w:r>
      <w:r w:rsidRPr="008203D3">
        <w:rPr>
          <w:rFonts w:ascii="Arial" w:eastAsia="Times New Roman" w:hAnsi="Arial" w:cs="Arial"/>
        </w:rPr>
        <w:t xml:space="preserve"> </w:t>
      </w:r>
      <w:r w:rsidR="00682941" w:rsidRPr="008203D3">
        <w:rPr>
          <w:rFonts w:ascii="Arial" w:eastAsia="Times New Roman" w:hAnsi="Arial" w:cs="Arial"/>
        </w:rPr>
        <w:br/>
      </w:r>
      <w:r w:rsidR="00DC07EA" w:rsidRPr="008203D3">
        <w:rPr>
          <w:rFonts w:ascii="Arial" w:eastAsia="Times New Roman" w:hAnsi="Arial" w:cs="Arial"/>
        </w:rPr>
        <w:br/>
      </w:r>
      <w:r w:rsidRPr="008203D3">
        <w:rPr>
          <w:rFonts w:ascii="Arial" w:eastAsia="Times New Roman" w:hAnsi="Arial" w:cs="Arial"/>
          <w:b/>
          <w:bCs/>
          <w:u w:val="single"/>
        </w:rPr>
        <w:t>WAGE RANGE</w:t>
      </w:r>
      <w:r w:rsidR="00DC07EA" w:rsidRPr="008203D3">
        <w:rPr>
          <w:rFonts w:ascii="Arial" w:eastAsia="Times New Roman" w:hAnsi="Arial" w:cs="Arial"/>
          <w:b/>
          <w:bCs/>
          <w:u w:val="single"/>
        </w:rPr>
        <w:t>:</w:t>
      </w:r>
      <w:r w:rsidR="008772A3" w:rsidRPr="008203D3">
        <w:rPr>
          <w:rFonts w:ascii="Arial" w:eastAsia="Times New Roman" w:hAnsi="Arial" w:cs="Arial"/>
        </w:rPr>
        <w:t xml:space="preserve">  </w:t>
      </w:r>
      <w:r w:rsidR="00682941" w:rsidRPr="008203D3">
        <w:rPr>
          <w:rFonts w:ascii="Arial" w:eastAsia="Times New Roman" w:hAnsi="Arial" w:cs="Arial"/>
        </w:rPr>
        <w:t>Minimum Wage - $</w:t>
      </w:r>
      <w:r w:rsidR="003B0EBE">
        <w:rPr>
          <w:rFonts w:ascii="Arial" w:eastAsia="Times New Roman" w:hAnsi="Arial" w:cs="Arial"/>
        </w:rPr>
        <w:t>15.50 per hour</w:t>
      </w:r>
      <w:r w:rsidR="00DC07EA" w:rsidRPr="008203D3">
        <w:rPr>
          <w:rFonts w:ascii="Arial" w:eastAsia="Times New Roman" w:hAnsi="Arial" w:cs="Arial"/>
        </w:rPr>
        <w:br/>
      </w:r>
      <w:r w:rsidR="00DC07EA" w:rsidRPr="008203D3">
        <w:rPr>
          <w:rFonts w:ascii="Arial" w:eastAsia="Times New Roman" w:hAnsi="Arial" w:cs="Arial"/>
        </w:rPr>
        <w:br/>
      </w:r>
      <w:r w:rsidRPr="008203D3">
        <w:rPr>
          <w:rFonts w:ascii="Arial" w:eastAsia="Times New Roman" w:hAnsi="Arial" w:cs="Arial"/>
          <w:b/>
          <w:bCs/>
          <w:u w:val="single"/>
        </w:rPr>
        <w:t>DESCRIPTION</w:t>
      </w:r>
      <w:r w:rsidR="00682941" w:rsidRPr="008203D3">
        <w:rPr>
          <w:rFonts w:ascii="Arial" w:eastAsia="Times New Roman" w:hAnsi="Arial" w:cs="Arial"/>
        </w:rPr>
        <w:t>:</w:t>
      </w:r>
      <w:r w:rsidR="00861188" w:rsidRPr="008203D3">
        <w:rPr>
          <w:rFonts w:ascii="Arial" w:eastAsia="Times New Roman" w:hAnsi="Arial" w:cs="Arial"/>
        </w:rPr>
        <w:br/>
      </w:r>
      <w:r w:rsidR="00DC07EA" w:rsidRPr="008203D3">
        <w:rPr>
          <w:rFonts w:ascii="Arial" w:eastAsia="Times New Roman" w:hAnsi="Arial" w:cs="Arial"/>
        </w:rPr>
        <w:br/>
      </w:r>
      <w:r w:rsidR="00044BB4" w:rsidRPr="008203D3">
        <w:rPr>
          <w:rFonts w:ascii="Arial" w:hAnsi="Arial" w:cs="Arial"/>
          <w:color w:val="000000"/>
        </w:rPr>
        <w:t>This position includes caring for children in the childcare room, planning activities</w:t>
      </w:r>
      <w:r w:rsidR="00682941" w:rsidRPr="008203D3">
        <w:rPr>
          <w:rFonts w:ascii="Arial" w:hAnsi="Arial" w:cs="Arial"/>
          <w:color w:val="000000"/>
        </w:rPr>
        <w:t>,</w:t>
      </w:r>
      <w:r w:rsidR="00044BB4" w:rsidRPr="008203D3">
        <w:rPr>
          <w:rFonts w:ascii="Arial" w:hAnsi="Arial" w:cs="Arial"/>
          <w:color w:val="000000"/>
        </w:rPr>
        <w:t xml:space="preserve"> and providing a safe environment.</w:t>
      </w:r>
      <w:r w:rsidR="0064303B" w:rsidRPr="008203D3">
        <w:rPr>
          <w:rFonts w:ascii="Arial" w:hAnsi="Arial" w:cs="Arial"/>
          <w:color w:val="000000"/>
        </w:rPr>
        <w:t xml:space="preserve">  </w:t>
      </w:r>
    </w:p>
    <w:p w14:paraId="346B1E73" w14:textId="77777777" w:rsidR="00ED4890" w:rsidRPr="008203D3" w:rsidRDefault="004676FE" w:rsidP="00044BB4">
      <w:pPr>
        <w:autoSpaceDE w:val="0"/>
        <w:autoSpaceDN w:val="0"/>
        <w:adjustRightInd w:val="0"/>
        <w:ind w:right="-540"/>
        <w:rPr>
          <w:rFonts w:ascii="Arial" w:eastAsia="Times New Roman" w:hAnsi="Arial" w:cs="Arial"/>
        </w:rPr>
      </w:pPr>
      <w:r w:rsidRPr="008203D3">
        <w:rPr>
          <w:rFonts w:ascii="Arial" w:eastAsia="Times New Roman" w:hAnsi="Arial" w:cs="Arial"/>
          <w:b/>
          <w:bCs/>
          <w:u w:val="single"/>
        </w:rPr>
        <w:t>REQUIREMENTS</w:t>
      </w:r>
      <w:r w:rsidR="00682941" w:rsidRPr="008203D3">
        <w:rPr>
          <w:rFonts w:ascii="Arial" w:eastAsia="Times New Roman" w:hAnsi="Arial" w:cs="Arial"/>
          <w:b/>
          <w:bCs/>
          <w:u w:val="single"/>
        </w:rPr>
        <w:t>:</w:t>
      </w:r>
    </w:p>
    <w:p w14:paraId="0C7BE4C4" w14:textId="77777777" w:rsidR="00ED4890" w:rsidRPr="008203D3" w:rsidRDefault="007B4F77" w:rsidP="00682941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8203D3">
        <w:rPr>
          <w:sz w:val="22"/>
          <w:szCs w:val="22"/>
        </w:rPr>
        <w:t>Must be at least 18</w:t>
      </w:r>
      <w:r w:rsidR="00ED4890" w:rsidRPr="008203D3">
        <w:rPr>
          <w:sz w:val="22"/>
          <w:szCs w:val="22"/>
        </w:rPr>
        <w:t xml:space="preserve"> years of age</w:t>
      </w:r>
    </w:p>
    <w:p w14:paraId="0803F585" w14:textId="77777777" w:rsidR="00A0269B" w:rsidRPr="008203D3" w:rsidRDefault="00ED4890" w:rsidP="00682941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8203D3">
        <w:rPr>
          <w:sz w:val="22"/>
          <w:szCs w:val="22"/>
        </w:rPr>
        <w:t>Preferably</w:t>
      </w:r>
      <w:r w:rsidR="001D3553" w:rsidRPr="008203D3">
        <w:rPr>
          <w:sz w:val="22"/>
          <w:szCs w:val="22"/>
        </w:rPr>
        <w:t xml:space="preserve"> </w:t>
      </w:r>
      <w:r w:rsidR="00A0269B" w:rsidRPr="008203D3">
        <w:rPr>
          <w:sz w:val="22"/>
          <w:szCs w:val="22"/>
        </w:rPr>
        <w:t>a high school diploma</w:t>
      </w:r>
      <w:r w:rsidR="007B4F77" w:rsidRPr="008203D3">
        <w:rPr>
          <w:sz w:val="22"/>
          <w:szCs w:val="22"/>
        </w:rPr>
        <w:t xml:space="preserve"> or equivalent</w:t>
      </w:r>
    </w:p>
    <w:p w14:paraId="1AEE9947" w14:textId="77777777" w:rsidR="00682941" w:rsidRPr="008203D3" w:rsidRDefault="00C32A62" w:rsidP="00682941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8203D3">
        <w:rPr>
          <w:bCs/>
          <w:sz w:val="22"/>
          <w:szCs w:val="22"/>
        </w:rPr>
        <w:t>Experience with customer service, verbal and w</w:t>
      </w:r>
      <w:r w:rsidR="00044BB4" w:rsidRPr="008203D3">
        <w:rPr>
          <w:bCs/>
          <w:sz w:val="22"/>
          <w:szCs w:val="22"/>
        </w:rPr>
        <w:t>ritten communication skills, knowledge of child develop</w:t>
      </w:r>
      <w:r w:rsidR="00682941" w:rsidRPr="008203D3">
        <w:rPr>
          <w:bCs/>
          <w:sz w:val="22"/>
          <w:szCs w:val="22"/>
        </w:rPr>
        <w:t>ment</w:t>
      </w:r>
      <w:r w:rsidR="00044BB4" w:rsidRPr="008203D3">
        <w:rPr>
          <w:bCs/>
          <w:sz w:val="22"/>
          <w:szCs w:val="22"/>
        </w:rPr>
        <w:t>, ab</w:t>
      </w:r>
      <w:r w:rsidR="00682941" w:rsidRPr="008203D3">
        <w:rPr>
          <w:bCs/>
          <w:sz w:val="22"/>
          <w:szCs w:val="22"/>
        </w:rPr>
        <w:t>ility</w:t>
      </w:r>
      <w:r w:rsidR="00044BB4" w:rsidRPr="008203D3">
        <w:rPr>
          <w:bCs/>
          <w:sz w:val="22"/>
          <w:szCs w:val="22"/>
        </w:rPr>
        <w:t xml:space="preserve"> to enforce rules</w:t>
      </w:r>
      <w:r w:rsidR="00682941" w:rsidRPr="008203D3">
        <w:rPr>
          <w:bCs/>
          <w:sz w:val="22"/>
          <w:szCs w:val="22"/>
        </w:rPr>
        <w:t>,</w:t>
      </w:r>
      <w:r w:rsidR="00044BB4" w:rsidRPr="008203D3">
        <w:rPr>
          <w:bCs/>
          <w:sz w:val="22"/>
          <w:szCs w:val="22"/>
        </w:rPr>
        <w:t xml:space="preserve"> and ab</w:t>
      </w:r>
      <w:r w:rsidR="00682941" w:rsidRPr="008203D3">
        <w:rPr>
          <w:bCs/>
          <w:sz w:val="22"/>
          <w:szCs w:val="22"/>
        </w:rPr>
        <w:t>ility</w:t>
      </w:r>
      <w:r w:rsidR="00044BB4" w:rsidRPr="008203D3">
        <w:rPr>
          <w:bCs/>
          <w:sz w:val="22"/>
          <w:szCs w:val="22"/>
        </w:rPr>
        <w:t xml:space="preserve"> to interact </w:t>
      </w:r>
      <w:r w:rsidR="00682941" w:rsidRPr="008203D3">
        <w:rPr>
          <w:bCs/>
          <w:sz w:val="22"/>
          <w:szCs w:val="22"/>
        </w:rPr>
        <w:t xml:space="preserve">well with </w:t>
      </w:r>
      <w:r w:rsidR="00044BB4" w:rsidRPr="008203D3">
        <w:rPr>
          <w:bCs/>
          <w:sz w:val="22"/>
          <w:szCs w:val="22"/>
        </w:rPr>
        <w:t>children.</w:t>
      </w:r>
      <w:r w:rsidR="0064303B" w:rsidRPr="008203D3">
        <w:rPr>
          <w:bCs/>
          <w:sz w:val="22"/>
          <w:szCs w:val="22"/>
        </w:rPr>
        <w:t xml:space="preserve">  </w:t>
      </w:r>
    </w:p>
    <w:p w14:paraId="4E7B07D7" w14:textId="77777777" w:rsidR="00ED4890" w:rsidRPr="008203D3" w:rsidRDefault="00682941" w:rsidP="00682941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8203D3">
        <w:rPr>
          <w:bCs/>
          <w:sz w:val="22"/>
          <w:szCs w:val="22"/>
        </w:rPr>
        <w:t>Previous</w:t>
      </w:r>
      <w:r w:rsidR="0064303B" w:rsidRPr="008203D3">
        <w:rPr>
          <w:bCs/>
          <w:sz w:val="22"/>
          <w:szCs w:val="22"/>
        </w:rPr>
        <w:t xml:space="preserve"> experience working with children</w:t>
      </w:r>
      <w:r w:rsidRPr="008203D3">
        <w:rPr>
          <w:bCs/>
          <w:sz w:val="22"/>
          <w:szCs w:val="22"/>
        </w:rPr>
        <w:t xml:space="preserve"> preferred but not required.</w:t>
      </w:r>
    </w:p>
    <w:p w14:paraId="60E8B525" w14:textId="77777777" w:rsidR="00044BB4" w:rsidRPr="008203D3" w:rsidRDefault="00044BB4" w:rsidP="00FB5C07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right="-576"/>
        <w:rPr>
          <w:rFonts w:ascii="Arial" w:hAnsi="Arial" w:cs="Arial"/>
          <w:color w:val="000000"/>
        </w:rPr>
      </w:pPr>
      <w:r w:rsidRPr="008203D3">
        <w:rPr>
          <w:rFonts w:ascii="Arial" w:hAnsi="Arial" w:cs="Arial"/>
          <w:color w:val="000000"/>
        </w:rPr>
        <w:t>Follow procedures created for the children’s safety.</w:t>
      </w:r>
    </w:p>
    <w:p w14:paraId="5A7A37D0" w14:textId="77777777" w:rsidR="00044BB4" w:rsidRPr="008203D3" w:rsidRDefault="00044BB4" w:rsidP="00FB5C07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right="-576"/>
        <w:rPr>
          <w:rFonts w:ascii="Arial" w:hAnsi="Arial" w:cs="Arial"/>
          <w:color w:val="000000"/>
        </w:rPr>
      </w:pPr>
      <w:r w:rsidRPr="008203D3">
        <w:rPr>
          <w:rFonts w:ascii="Arial" w:hAnsi="Arial" w:cs="Arial"/>
          <w:color w:val="000000"/>
        </w:rPr>
        <w:t xml:space="preserve">Plan </w:t>
      </w:r>
      <w:r w:rsidR="00682941" w:rsidRPr="008203D3">
        <w:rPr>
          <w:rFonts w:ascii="Arial" w:hAnsi="Arial" w:cs="Arial"/>
          <w:color w:val="000000"/>
        </w:rPr>
        <w:t>age-appropriate</w:t>
      </w:r>
      <w:r w:rsidRPr="008203D3">
        <w:rPr>
          <w:rFonts w:ascii="Arial" w:hAnsi="Arial" w:cs="Arial"/>
          <w:color w:val="000000"/>
        </w:rPr>
        <w:t xml:space="preserve"> crafts and activities.</w:t>
      </w:r>
    </w:p>
    <w:p w14:paraId="1DBC0B91" w14:textId="77777777" w:rsidR="00044BB4" w:rsidRPr="008203D3" w:rsidRDefault="00044BB4" w:rsidP="00FB5C07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right="-576"/>
        <w:rPr>
          <w:rFonts w:ascii="Arial" w:hAnsi="Arial" w:cs="Arial"/>
          <w:color w:val="000000"/>
        </w:rPr>
      </w:pPr>
      <w:r w:rsidRPr="008203D3">
        <w:rPr>
          <w:rFonts w:ascii="Arial" w:hAnsi="Arial" w:cs="Arial"/>
          <w:color w:val="000000"/>
        </w:rPr>
        <w:t>Interact with parents and children.</w:t>
      </w:r>
    </w:p>
    <w:p w14:paraId="52148DD2" w14:textId="77777777" w:rsidR="00C32A62" w:rsidRDefault="00C32A62" w:rsidP="00FB5C07">
      <w:pPr>
        <w:numPr>
          <w:ilvl w:val="0"/>
          <w:numId w:val="4"/>
        </w:numPr>
        <w:tabs>
          <w:tab w:val="left" w:pos="360"/>
        </w:tabs>
        <w:spacing w:after="0" w:line="240" w:lineRule="auto"/>
        <w:rPr>
          <w:rFonts w:ascii="Arial" w:hAnsi="Arial" w:cs="Arial"/>
        </w:rPr>
      </w:pPr>
      <w:r w:rsidRPr="008203D3">
        <w:rPr>
          <w:rFonts w:ascii="Arial" w:hAnsi="Arial" w:cs="Arial"/>
        </w:rPr>
        <w:t>Perform other duties as assigned</w:t>
      </w:r>
      <w:r w:rsidR="00682941" w:rsidRPr="008203D3">
        <w:rPr>
          <w:rFonts w:ascii="Arial" w:hAnsi="Arial" w:cs="Arial"/>
        </w:rPr>
        <w:t>.</w:t>
      </w:r>
    </w:p>
    <w:p w14:paraId="79918A73" w14:textId="77777777" w:rsidR="00455B65" w:rsidRDefault="00455B65" w:rsidP="00455B65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ll applicants will be required to complete a background check.</w:t>
      </w:r>
    </w:p>
    <w:p w14:paraId="5F7963D3" w14:textId="273ED76B" w:rsidR="00455B65" w:rsidRPr="00455B65" w:rsidRDefault="00455B65" w:rsidP="00455B6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  <w:bCs/>
        </w:rPr>
      </w:pPr>
      <w:r>
        <w:rPr>
          <w:rFonts w:ascii="Arial" w:hAnsi="Arial" w:cs="Arial"/>
          <w:bCs/>
        </w:rPr>
        <w:t>Maintain First Aid &amp; CPR/AED Certifications</w:t>
      </w:r>
      <w:r>
        <w:rPr>
          <w:rFonts w:ascii="Arial" w:hAnsi="Arial" w:cs="Arial"/>
        </w:rPr>
        <w:t>. (MPRD</w:t>
      </w:r>
      <w:r>
        <w:rPr>
          <w:rFonts w:ascii="Arial" w:hAnsi="Arial" w:cs="Arial"/>
          <w:iCs/>
        </w:rPr>
        <w:t xml:space="preserve"> will offer First Aid/CPR/AED courses to </w:t>
      </w:r>
      <w:r w:rsidR="003B0EBE">
        <w:rPr>
          <w:rFonts w:ascii="Arial" w:hAnsi="Arial" w:cs="Arial"/>
          <w:iCs/>
        </w:rPr>
        <w:t>allow you</w:t>
      </w:r>
      <w:r>
        <w:rPr>
          <w:rFonts w:ascii="Arial" w:hAnsi="Arial" w:cs="Arial"/>
          <w:iCs/>
        </w:rPr>
        <w:t xml:space="preserve"> to get certified. </w:t>
      </w:r>
    </w:p>
    <w:p w14:paraId="4EF76DD8" w14:textId="77777777" w:rsidR="00FA2DA3" w:rsidRPr="008203D3" w:rsidRDefault="00FA2DA3" w:rsidP="00FA2DA3">
      <w:pPr>
        <w:tabs>
          <w:tab w:val="left" w:pos="360"/>
        </w:tabs>
        <w:spacing w:after="0" w:line="240" w:lineRule="auto"/>
        <w:rPr>
          <w:rFonts w:ascii="Arial" w:hAnsi="Arial" w:cs="Arial"/>
        </w:rPr>
      </w:pPr>
    </w:p>
    <w:p w14:paraId="053DC94B" w14:textId="77777777" w:rsidR="00FA2DA3" w:rsidRPr="008203D3" w:rsidRDefault="00FA2DA3" w:rsidP="00FA2DA3">
      <w:pPr>
        <w:tabs>
          <w:tab w:val="left" w:pos="360"/>
        </w:tabs>
        <w:spacing w:after="0" w:line="240" w:lineRule="auto"/>
        <w:rPr>
          <w:rFonts w:ascii="Arial" w:hAnsi="Arial" w:cs="Arial"/>
        </w:rPr>
      </w:pPr>
      <w:r w:rsidRPr="008203D3">
        <w:rPr>
          <w:rFonts w:ascii="Arial" w:hAnsi="Arial" w:cs="Arial"/>
        </w:rPr>
        <w:t xml:space="preserve">This position reports directly to the </w:t>
      </w:r>
      <w:r w:rsidR="0010308D">
        <w:rPr>
          <w:rFonts w:ascii="Arial" w:hAnsi="Arial" w:cs="Arial"/>
        </w:rPr>
        <w:t>Child Watch Supervisor</w:t>
      </w:r>
    </w:p>
    <w:p w14:paraId="2E600336" w14:textId="77777777" w:rsidR="00682941" w:rsidRPr="008203D3" w:rsidRDefault="00682941" w:rsidP="00682941">
      <w:pPr>
        <w:tabs>
          <w:tab w:val="left" w:pos="360"/>
        </w:tabs>
        <w:spacing w:after="0" w:line="240" w:lineRule="auto"/>
        <w:rPr>
          <w:rFonts w:ascii="Arial" w:hAnsi="Arial" w:cs="Arial"/>
        </w:rPr>
      </w:pPr>
    </w:p>
    <w:sectPr w:rsidR="00682941" w:rsidRPr="008203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7C5D64"/>
    <w:multiLevelType w:val="hybridMultilevel"/>
    <w:tmpl w:val="030EB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A7308"/>
    <w:multiLevelType w:val="hybridMultilevel"/>
    <w:tmpl w:val="80744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A444E"/>
    <w:multiLevelType w:val="hybridMultilevel"/>
    <w:tmpl w:val="48AEA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FB7531"/>
    <w:multiLevelType w:val="hybridMultilevel"/>
    <w:tmpl w:val="4EE2C3AE"/>
    <w:lvl w:ilvl="0" w:tplc="24B0BF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84EB3"/>
    <w:multiLevelType w:val="hybridMultilevel"/>
    <w:tmpl w:val="AB72B254"/>
    <w:lvl w:ilvl="0" w:tplc="24B0BF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414365"/>
    <w:multiLevelType w:val="hybridMultilevel"/>
    <w:tmpl w:val="E0B646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693FE9"/>
    <w:multiLevelType w:val="hybridMultilevel"/>
    <w:tmpl w:val="325A1A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7087899">
    <w:abstractNumId w:val="2"/>
  </w:num>
  <w:num w:numId="2" w16cid:durableId="1429229961">
    <w:abstractNumId w:val="1"/>
  </w:num>
  <w:num w:numId="3" w16cid:durableId="1743988837">
    <w:abstractNumId w:val="5"/>
  </w:num>
  <w:num w:numId="4" w16cid:durableId="700519928">
    <w:abstractNumId w:val="4"/>
  </w:num>
  <w:num w:numId="5" w16cid:durableId="1095320938">
    <w:abstractNumId w:val="6"/>
  </w:num>
  <w:num w:numId="6" w16cid:durableId="603197303">
    <w:abstractNumId w:val="3"/>
  </w:num>
  <w:num w:numId="7" w16cid:durableId="19022132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MDO1NLSwMLc0MjBQ0lEKTi0uzszPAykwNKoFAHXSoqYtAAAA"/>
  </w:docVars>
  <w:rsids>
    <w:rsidRoot w:val="00DC07EA"/>
    <w:rsid w:val="00044BB4"/>
    <w:rsid w:val="000D55E0"/>
    <w:rsid w:val="0010308D"/>
    <w:rsid w:val="00197214"/>
    <w:rsid w:val="001A2BEE"/>
    <w:rsid w:val="001B6080"/>
    <w:rsid w:val="001D3553"/>
    <w:rsid w:val="0022256B"/>
    <w:rsid w:val="002428C7"/>
    <w:rsid w:val="00290E74"/>
    <w:rsid w:val="00352DF0"/>
    <w:rsid w:val="003B0EBE"/>
    <w:rsid w:val="003D4243"/>
    <w:rsid w:val="00455B65"/>
    <w:rsid w:val="004676FE"/>
    <w:rsid w:val="00486B17"/>
    <w:rsid w:val="004F0197"/>
    <w:rsid w:val="005B415B"/>
    <w:rsid w:val="00605390"/>
    <w:rsid w:val="0064303B"/>
    <w:rsid w:val="00682941"/>
    <w:rsid w:val="007B4F77"/>
    <w:rsid w:val="007B7DB1"/>
    <w:rsid w:val="008203D3"/>
    <w:rsid w:val="00861188"/>
    <w:rsid w:val="008772A3"/>
    <w:rsid w:val="0089433B"/>
    <w:rsid w:val="009F2516"/>
    <w:rsid w:val="00A0269B"/>
    <w:rsid w:val="00A85190"/>
    <w:rsid w:val="00AB7F21"/>
    <w:rsid w:val="00B6615B"/>
    <w:rsid w:val="00C12F42"/>
    <w:rsid w:val="00C32A62"/>
    <w:rsid w:val="00C45FB7"/>
    <w:rsid w:val="00C94D81"/>
    <w:rsid w:val="00DC07EA"/>
    <w:rsid w:val="00DE06FE"/>
    <w:rsid w:val="00E85DE1"/>
    <w:rsid w:val="00ED4890"/>
    <w:rsid w:val="00FA2DA3"/>
    <w:rsid w:val="00FB5C07"/>
    <w:rsid w:val="00FF7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0C827"/>
  <w15:docId w15:val="{26827908-6592-4065-BF9E-7BBDED8FC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019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25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51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D4890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82941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8294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20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3</Words>
  <Characters>841</Characters>
  <Application>Microsoft Office Word</Application>
  <DocSecurity>0</DocSecurity>
  <Lines>2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illon Parks &amp; Rec Dept</Company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y O'Farrell</dc:creator>
  <cp:lastModifiedBy>Lauren Davis</cp:lastModifiedBy>
  <cp:revision>2</cp:revision>
  <cp:lastPrinted>2026-02-13T19:27:00Z</cp:lastPrinted>
  <dcterms:created xsi:type="dcterms:W3CDTF">2026-02-13T19:57:00Z</dcterms:created>
  <dcterms:modified xsi:type="dcterms:W3CDTF">2026-02-13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fd5d2b474f7fb4c9086dcceb6c0923ec9d316191ac52d28d421aa43f7eb08d</vt:lpwstr>
  </property>
</Properties>
</file>